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5B42B" w14:textId="47CB384F" w:rsidR="00BF7C78" w:rsidRDefault="003E71A3">
      <w:pPr>
        <w:pStyle w:val="Title"/>
      </w:pPr>
      <w:r>
        <w:t>Problem Set 1</w:t>
      </w:r>
      <w:r w:rsidR="009B5ADD">
        <w:t>2</w:t>
      </w:r>
    </w:p>
    <w:p w14:paraId="0C7DBDB3" w14:textId="6ADD1CD5" w:rsidR="00BF7C78" w:rsidRDefault="0089086D">
      <w:pPr>
        <w:pStyle w:val="Author"/>
      </w:pPr>
      <w:r>
        <w:t>J</w:t>
      </w:r>
      <w:r w:rsidR="003E71A3">
        <w:t>onathan A. Pedroza, PhD</w:t>
      </w:r>
    </w:p>
    <w:p w14:paraId="4EE33AF7" w14:textId="133CD683" w:rsidR="00BF7C78" w:rsidRDefault="003E71A3">
      <w:pPr>
        <w:pStyle w:val="Date"/>
      </w:pPr>
      <w:r>
        <w:t>4/19/2022</w:t>
      </w:r>
    </w:p>
    <w:p w14:paraId="7E5A05BF" w14:textId="4520408A" w:rsidR="00BF7C78" w:rsidRDefault="0089086D">
      <w:pPr>
        <w:pStyle w:val="FirstParagraph"/>
      </w:pPr>
      <w:r>
        <w:t>Problem Set 1</w:t>
      </w:r>
      <w:r w:rsidR="009B5ADD">
        <w:t>2</w:t>
      </w:r>
    </w:p>
    <w:p w14:paraId="7BC6F223" w14:textId="77777777" w:rsidR="009B5ADD" w:rsidRDefault="009B5ADD" w:rsidP="009B5ADD">
      <w:pPr>
        <w:numPr>
          <w:ilvl w:val="0"/>
          <w:numId w:val="3"/>
        </w:numPr>
      </w:pPr>
      <w:r>
        <w:t>Create a composite score of smartphone use</w:t>
      </w:r>
    </w:p>
    <w:p w14:paraId="1A441BA8" w14:textId="77777777" w:rsidR="009B5ADD" w:rsidRDefault="009B5ADD" w:rsidP="009B5ADD">
      <w:pPr>
        <w:numPr>
          <w:ilvl w:val="0"/>
          <w:numId w:val="3"/>
        </w:numPr>
      </w:pPr>
      <w:r>
        <w:t>Create a composite score of stress</w:t>
      </w:r>
    </w:p>
    <w:p w14:paraId="41E5C815" w14:textId="77777777" w:rsidR="009B5ADD" w:rsidRDefault="009B5ADD" w:rsidP="009B5ADD">
      <w:pPr>
        <w:numPr>
          <w:ilvl w:val="0"/>
          <w:numId w:val="3"/>
        </w:numPr>
      </w:pPr>
      <w:r>
        <w:t xml:space="preserve">Conduct a correlation between </w:t>
      </w:r>
      <w:proofErr w:type="spellStart"/>
      <w:r>
        <w:t>bmi</w:t>
      </w:r>
      <w:proofErr w:type="spellEnd"/>
      <w:r>
        <w:t xml:space="preserve"> and smartphone use</w:t>
      </w:r>
    </w:p>
    <w:p w14:paraId="2739B57B" w14:textId="77777777" w:rsidR="009B5ADD" w:rsidRDefault="009B5ADD" w:rsidP="009B5ADD">
      <w:pPr>
        <w:numPr>
          <w:ilvl w:val="0"/>
          <w:numId w:val="3"/>
        </w:numPr>
      </w:pPr>
      <w:r>
        <w:t>Report the correlation in writing.</w:t>
      </w:r>
    </w:p>
    <w:p w14:paraId="6BF40014" w14:textId="77777777" w:rsidR="009B5ADD" w:rsidRDefault="009B5ADD" w:rsidP="009B5ADD">
      <w:pPr>
        <w:pStyle w:val="FirstParagraph"/>
      </w:pPr>
      <w:r>
        <w:t>There was a (significant/nonsignificant) relationship between ______ and ______ (r = #, p = #).</w:t>
      </w:r>
    </w:p>
    <w:p w14:paraId="0AB3FBA6" w14:textId="77777777" w:rsidR="009B5ADD" w:rsidRDefault="009B5ADD" w:rsidP="009B5ADD">
      <w:pPr>
        <w:numPr>
          <w:ilvl w:val="0"/>
          <w:numId w:val="4"/>
        </w:numPr>
      </w:pPr>
      <w:r>
        <w:t xml:space="preserve">Conduct a Spearman’s correlation between stress levels and </w:t>
      </w:r>
      <w:r>
        <w:rPr>
          <w:rStyle w:val="VerbatimChar"/>
        </w:rPr>
        <w:t>mtuas_anxiety_q1</w:t>
      </w:r>
    </w:p>
    <w:p w14:paraId="35C9D6DD" w14:textId="77777777" w:rsidR="009B5ADD" w:rsidRDefault="009B5ADD" w:rsidP="009B5ADD">
      <w:pPr>
        <w:numPr>
          <w:ilvl w:val="0"/>
          <w:numId w:val="4"/>
        </w:numPr>
      </w:pPr>
      <w:r>
        <w:t>Report the correlation in writing.</w:t>
      </w:r>
    </w:p>
    <w:p w14:paraId="1B44A1AC" w14:textId="77777777" w:rsidR="009B5ADD" w:rsidRDefault="009B5ADD" w:rsidP="009B5ADD">
      <w:pPr>
        <w:pStyle w:val="FirstParagraph"/>
      </w:pPr>
      <w:r>
        <w:t>There was a (significant/nonsignificant) relationship between ______ and ______ (rho = #, p = #).</w:t>
      </w:r>
    </w:p>
    <w:p w14:paraId="4D50C59B" w14:textId="349CBB37" w:rsidR="00BF7C78" w:rsidRDefault="00BF7C78" w:rsidP="009B5ADD">
      <w:pPr>
        <w:numPr>
          <w:ilvl w:val="0"/>
          <w:numId w:val="2"/>
        </w:numPr>
      </w:pPr>
    </w:p>
    <w:sectPr w:rsidR="00BF7C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C6966" w14:textId="77777777" w:rsidR="0089086D" w:rsidRDefault="0089086D">
      <w:pPr>
        <w:spacing w:after="0"/>
      </w:pPr>
      <w:r>
        <w:separator/>
      </w:r>
    </w:p>
  </w:endnote>
  <w:endnote w:type="continuationSeparator" w:id="0">
    <w:p w14:paraId="2B995782" w14:textId="77777777" w:rsidR="0089086D" w:rsidRDefault="008908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FCE92" w14:textId="77777777" w:rsidR="0089086D" w:rsidRDefault="0089086D">
      <w:r>
        <w:separator/>
      </w:r>
    </w:p>
  </w:footnote>
  <w:footnote w:type="continuationSeparator" w:id="0">
    <w:p w14:paraId="45DD7B34" w14:textId="77777777" w:rsidR="0089086D" w:rsidRDefault="008908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98693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39663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685AE0B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426082252">
    <w:abstractNumId w:val="1"/>
  </w:num>
  <w:num w:numId="2" w16cid:durableId="15952133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563903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89750558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E71A3"/>
    <w:rsid w:val="004E29B3"/>
    <w:rsid w:val="00590D07"/>
    <w:rsid w:val="00784D58"/>
    <w:rsid w:val="0089086D"/>
    <w:rsid w:val="008D6863"/>
    <w:rsid w:val="009B5ADD"/>
    <w:rsid w:val="00B86B75"/>
    <w:rsid w:val="00BC48D5"/>
    <w:rsid w:val="00BF7C7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56062"/>
  <w15:docId w15:val="{448BFC08-AD15-4660-9749-625B6B15C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0</Words>
  <Characters>457</Characters>
  <Application>Microsoft Office Word</Application>
  <DocSecurity>0</DocSecurity>
  <Lines>3</Lines>
  <Paragraphs>1</Paragraphs>
  <ScaleCrop>false</ScaleCrop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_set_11_and_12</dc:title>
  <dc:creator>JP</dc:creator>
  <cp:keywords/>
  <cp:lastModifiedBy>Jonathan Pedroza</cp:lastModifiedBy>
  <cp:revision>2</cp:revision>
  <dcterms:created xsi:type="dcterms:W3CDTF">2022-04-19T19:56:00Z</dcterms:created>
  <dcterms:modified xsi:type="dcterms:W3CDTF">2022-04-19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1</vt:lpwstr>
  </property>
  <property fmtid="{D5CDD505-2E9C-101B-9397-08002B2CF9AE}" pid="3" name="output">
    <vt:lpwstr>word_document</vt:lpwstr>
  </property>
</Properties>
</file>